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horzAnchor="margin" w:tblpY="990"/>
        <w:tblW w:w="9408" w:type="dxa"/>
        <w:tblBorders>
          <w:top w:val="nil"/>
          <w:left w:val="nil"/>
          <w:bottom w:val="nil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2"/>
        <w:gridCol w:w="4195"/>
        <w:gridCol w:w="4141"/>
      </w:tblGrid>
      <w:tr w:rsidR="00911860" w:rsidRPr="008F6DFD" w:rsidTr="007D4797">
        <w:trPr>
          <w:trHeight w:val="280"/>
        </w:trPr>
        <w:tc>
          <w:tcPr>
            <w:tcW w:w="1072" w:type="dxa"/>
            <w:tcBorders>
              <w:top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lang w:val="en-US"/>
              </w:rPr>
            </w:pPr>
            <w:bookmarkStart w:id="0" w:name="_GoBack"/>
            <w:bookmarkEnd w:id="0"/>
            <w:r w:rsidRPr="008F6DFD">
              <w:rPr>
                <w:rFonts w:ascii="Times New Roman" w:hAnsi="Times New Roman" w:cs="Times New Roman"/>
                <w:b/>
                <w:lang w:val="en-US"/>
              </w:rPr>
              <w:t>Gene</w:t>
            </w:r>
          </w:p>
        </w:tc>
        <w:tc>
          <w:tcPr>
            <w:tcW w:w="4195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lang w:val="en-US"/>
              </w:rPr>
              <w:t>F(5’-3’)</w:t>
            </w:r>
          </w:p>
        </w:tc>
        <w:tc>
          <w:tcPr>
            <w:tcW w:w="4141" w:type="dxa"/>
            <w:tcBorders>
              <w:left w:val="nil"/>
              <w:bottom w:val="single" w:sz="12" w:space="0" w:color="000000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lang w:val="en-US"/>
              </w:rPr>
              <w:t>R(5’-3’)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SIX1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AAAGGGAAGGAGAACAAGGATAG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  <w:bottom w:val="single" w:sz="12" w:space="0" w:color="000000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AGCCTACATGATTACTGGGATTT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ZEB2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CAAGGAGCAGGTAATCGCAAGT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  <w:bottom w:val="single" w:sz="12" w:space="0" w:color="000000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GGAACCAGAATGGGAGAAACG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4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ZEB1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GATCAAAGACATGTGACGCAG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TGTGTGAGCTATAGGAGCCAG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4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EYA2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CAGAGTGGATTCCTCAGCTATG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CCTCCTTGATAGAACCCTGTTG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ITGB1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ATCCCATTGACCTCTACTACCT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  <w:bottom w:val="single" w:sz="12" w:space="0" w:color="000000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GTCCGAAGTAATCCTCCTCATTT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ITGA5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GGTGGACCAGGAAGCTATTT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  <w:bottom w:val="single" w:sz="12" w:space="0" w:color="000000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GAACCAGGTTGATCAGGTACTC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ABCG2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ATGGATTTACGGCTTTGCAG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  <w:bottom w:val="single" w:sz="12" w:space="0" w:color="000000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GAGATCGATGCCCTGCTTTA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ABCC1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CAAGTCATCCTTGCTCTCTAC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  <w:bottom w:val="single" w:sz="12" w:space="0" w:color="000000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CACCTGATACGTCTTGGTCTT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ABCB1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TGCTGGTTGCTGCTTACA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  <w:bottom w:val="single" w:sz="12" w:space="0" w:color="000000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GCCTATCTCCTGTCGCATTATAG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EPCAM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GGATCTGGATCCTGGTCAAAC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  <w:bottom w:val="single" w:sz="12" w:space="0" w:color="000000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GCTATCACCACAACCACAATAAC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TWIST1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CCGGAGACCTAGATGTCATTG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  <w:bottom w:val="single" w:sz="12" w:space="0" w:color="000000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CACGCCCTGTTTCTTTGAAT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SOX2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AGCTACAGCATGATGCAGGA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  <w:bottom w:val="single" w:sz="12" w:space="0" w:color="000000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GGTCATGGAGTTGTACTGCA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VIM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GCAGGAGGAGATGCTTCAGA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  <w:bottom w:val="single" w:sz="12" w:space="0" w:color="000000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ATTCCACTTTGCGTTCAAGG</w:t>
            </w:r>
          </w:p>
        </w:tc>
      </w:tr>
      <w:tr w:rsidR="00911860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THY1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GTCCTTTCTCCCCCAATCTC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  <w:bottom w:val="single" w:sz="12" w:space="0" w:color="000000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ACGAAGGCTCTGGTCCACTA</w:t>
            </w:r>
          </w:p>
        </w:tc>
      </w:tr>
      <w:tr w:rsidR="00A007D7" w:rsidRPr="008F6DFD" w:rsidTr="007D4797">
        <w:trPr>
          <w:trHeight w:val="280"/>
        </w:trPr>
        <w:tc>
          <w:tcPr>
            <w:tcW w:w="1072" w:type="dxa"/>
            <w:tcBorders>
              <w:top w:val="single" w:sz="12" w:space="0" w:color="000000"/>
              <w:bottom w:val="single" w:sz="12" w:space="0" w:color="000000"/>
              <w:right w:val="nil"/>
            </w:tcBorders>
          </w:tcPr>
          <w:p w:rsidR="00A007D7" w:rsidRPr="008F6DFD" w:rsidRDefault="00A007D7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>
              <w:rPr>
                <w:rFonts w:ascii="Times New Roman" w:hAnsi="Times New Roman" w:cs="Times New Roman"/>
                <w:b/>
                <w:i/>
                <w:lang w:val="en-US"/>
              </w:rPr>
              <w:t>KLF4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</w:tcPr>
          <w:p w:rsidR="00A007D7" w:rsidRPr="008F6DFD" w:rsidRDefault="00A007D7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A007D7">
              <w:rPr>
                <w:rFonts w:ascii="Times New Roman" w:hAnsi="Times New Roman" w:cs="Times New Roman"/>
                <w:lang w:val="en-US"/>
              </w:rPr>
              <w:t>TCTCAAGGCACACCTGCGAA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  <w:bottom w:val="single" w:sz="12" w:space="0" w:color="000000"/>
            </w:tcBorders>
          </w:tcPr>
          <w:p w:rsidR="00A007D7" w:rsidRPr="008F6DFD" w:rsidRDefault="00A007D7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A007D7">
              <w:rPr>
                <w:rFonts w:ascii="Times New Roman" w:hAnsi="Times New Roman" w:cs="Times New Roman"/>
                <w:lang w:val="en-US"/>
              </w:rPr>
              <w:t>TAGTGCCTGGTCAGTTCATC</w:t>
            </w:r>
          </w:p>
        </w:tc>
      </w:tr>
      <w:tr w:rsidR="00911860" w:rsidRPr="008F6DFD" w:rsidTr="007D4797">
        <w:trPr>
          <w:trHeight w:val="580"/>
        </w:trPr>
        <w:tc>
          <w:tcPr>
            <w:tcW w:w="1072" w:type="dxa"/>
            <w:tcBorders>
              <w:top w:val="single" w:sz="12" w:space="0" w:color="000000"/>
              <w:bottom w:val="nil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8F6DFD">
              <w:rPr>
                <w:rFonts w:ascii="Times New Roman" w:hAnsi="Times New Roman" w:cs="Times New Roman"/>
                <w:b/>
                <w:i/>
                <w:lang w:val="en-US"/>
              </w:rPr>
              <w:t>GAPDH</w:t>
            </w:r>
          </w:p>
        </w:tc>
        <w:tc>
          <w:tcPr>
            <w:tcW w:w="4195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:rsidR="00911860" w:rsidRPr="008F6DFD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GGCTGAGAACGGGAAGCTTGTCAT</w:t>
            </w:r>
          </w:p>
        </w:tc>
        <w:tc>
          <w:tcPr>
            <w:tcW w:w="4141" w:type="dxa"/>
            <w:tcBorders>
              <w:top w:val="single" w:sz="12" w:space="0" w:color="000000"/>
              <w:left w:val="nil"/>
            </w:tcBorders>
          </w:tcPr>
          <w:p w:rsidR="00911860" w:rsidRDefault="00911860" w:rsidP="00911860">
            <w:pPr>
              <w:rPr>
                <w:rFonts w:ascii="Times New Roman" w:hAnsi="Times New Roman" w:cs="Times New Roman"/>
                <w:lang w:val="en-US"/>
              </w:rPr>
            </w:pPr>
            <w:r w:rsidRPr="008F6DFD">
              <w:rPr>
                <w:rFonts w:ascii="Times New Roman" w:hAnsi="Times New Roman" w:cs="Times New Roman"/>
                <w:lang w:val="en-US"/>
              </w:rPr>
              <w:t>CAGCCTTCTCCATGGTGGTGAAGA</w:t>
            </w:r>
          </w:p>
          <w:p w:rsidR="00A007D7" w:rsidRPr="008F6DFD" w:rsidRDefault="00A007D7" w:rsidP="0091186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:rsidR="008F6DFD" w:rsidRPr="008F6DFD" w:rsidRDefault="008F6DFD" w:rsidP="008F6DFD">
      <w:pPr>
        <w:rPr>
          <w:rFonts w:ascii="Times New Roman" w:hAnsi="Times New Roman" w:cs="Times New Roman"/>
          <w:lang w:val="en-US"/>
        </w:rPr>
      </w:pPr>
      <w:r w:rsidRPr="008F6DFD">
        <w:rPr>
          <w:rFonts w:ascii="Times New Roman" w:hAnsi="Times New Roman" w:cs="Times New Roman"/>
          <w:b/>
          <w:lang w:val="en-US"/>
        </w:rPr>
        <w:t>Table 1.</w:t>
      </w:r>
      <w:r w:rsidRPr="008F6DFD">
        <w:rPr>
          <w:rFonts w:ascii="Times New Roman" w:hAnsi="Times New Roman" w:cs="Times New Roman"/>
          <w:lang w:val="en-US"/>
        </w:rPr>
        <w:t xml:space="preserve"> List of primers for real-time quantitative PCR</w:t>
      </w:r>
    </w:p>
    <w:p w:rsidR="00BF36CA" w:rsidRPr="008F6DFD" w:rsidRDefault="00BF36CA">
      <w:pPr>
        <w:rPr>
          <w:rFonts w:ascii="Times New Roman" w:hAnsi="Times New Roman" w:cs="Times New Roman"/>
        </w:rPr>
      </w:pPr>
    </w:p>
    <w:sectPr w:rsidR="00BF36CA" w:rsidRPr="008F6D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szAGAhMgNDZU0lEKTi0uzszPAykwqgUAJ9nXBywAAAA="/>
  </w:docVars>
  <w:rsids>
    <w:rsidRoot w:val="004B7D97"/>
    <w:rsid w:val="004B7D97"/>
    <w:rsid w:val="007269F4"/>
    <w:rsid w:val="008F6DFD"/>
    <w:rsid w:val="00911860"/>
    <w:rsid w:val="00A007D7"/>
    <w:rsid w:val="00BF3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48CBA4B-A01C-415C-885E-C42427057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4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c</cp:lastModifiedBy>
  <cp:revision>2</cp:revision>
  <dcterms:created xsi:type="dcterms:W3CDTF">2020-09-19T02:38:00Z</dcterms:created>
  <dcterms:modified xsi:type="dcterms:W3CDTF">2020-09-19T02:38:00Z</dcterms:modified>
</cp:coreProperties>
</file>